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hairdresser with over [X years] of expertise in the beauty industry, I am excited to apply for the Hairdresser position at your esteemed salon in New Zealand Wellington. My dedication to crafting exceptional client experiences, combined with my deep understanding of contemporary hair trends and techniques, aligns perfectly with the vibrant and dynamic atmosphere of Wellington’s beauty scene. I am eager to contribute my skills to a team that values creativity, professionalism, and community-driven service.</w:t>
      </w:r>
    </w:p>
    <w:p>
      <w:pPr>
        <w:pStyle w:val="BodyText"/>
      </w:pPr>
      <w:r>
        <w:t xml:space="preserve">My journey as a Hairdresser began in [City/Region], where I honed my craft through rigorous training and hands-on experience. Over the years, I have developed a versatile skill set encompassing hair cutting, coloring, styling, and skincare consultations. What sets me apart is my ability to blend technical precision with an artistic eye, ensuring that every client leaves feeling confident and rejuvenated. Whether it’s a classic cut or a bold new color palette, I strive to create personalized solutions that reflect each individual’s unique personality and lifestyle.</w:t>
      </w:r>
    </w:p>
    <w:p>
      <w:pPr>
        <w:pStyle w:val="BodyText"/>
      </w:pPr>
      <w:r>
        <w:t xml:space="preserve">Living in New Zealand Wellington has given me a profound appreciation for the city’s diverse cultural landscape and its thriving creative community. The demand for skilled professionals who understand both traditional and modern hairdressing techniques is growing rapidly here, and I am committed to meeting this need with integrity and innovation. My experience working in [previous salon or location] has equipped me with the adaptability to thrive in fast-paced environments while maintaining a strong focus on client satisfaction. I pride myself on building long-term relationships with clients, ensuring their trust is always earned and upheld.</w:t>
      </w:r>
    </w:p>
    <w:p>
      <w:pPr>
        <w:pStyle w:val="BodyText"/>
      </w:pPr>
      <w:r>
        <w:t xml:space="preserve">What draws me to Wellington is its reputation as a hub for art, music, and innovation—qualities that resonate deeply with my approach to hairdressing. I believe that a great hairdresser is not just a service provider but also a storyteller, someone who listens intently to their clients’ visions and translates them into stunning results. In New Zealand Wellington, where the local culture emphasizes sustainability and individuality, I have embraced practices such as using eco-friendly products and minimizing waste in my workflow. This aligns with the values of many salons in the area that prioritize both beauty and environmental responsibility.</w:t>
      </w:r>
    </w:p>
    <w:p>
      <w:pPr>
        <w:pStyle w:val="BodyText"/>
      </w:pPr>
      <w:r>
        <w:t xml:space="preserve">My portfolio includes a wide range of services tailored to different demographics, from high-energy professionals seeking sharp, modern cuts to families looking for fun, playful styles for children. I am also well-versed in advanced techniques such as balayage, keratin treatments, and curly hair care—skills that are increasingly sought after in the New Zealand market. Additionally, my fluency in [language if applicable] allows me to connect with a diverse clientele, making me an asset to any salon that values inclusivity and accessibility.</w:t>
      </w:r>
    </w:p>
    <w:p>
      <w:pPr>
        <w:pStyle w:val="BodyText"/>
      </w:pPr>
      <w:r>
        <w:t xml:space="preserve">One of my proudest achievements was [mention a specific accomplishment, e.g., “winning the regional hairdressing competition for innovative styling” or “launching a community initiative to provide free haircuts to underprivileged individuals”]. This experience reinforced my belief that hairdressing is more than just a job—it’s an opportunity to make a positive impact. I am particularly drawn to your salon’s mission of [mention any specific value or service from the job posting, e.g., “empowering clients through self-expression” or “delivering exceptional service in a welcoming environment”]. I am confident that my skills and values would complement your team’s goals.</w:t>
      </w:r>
    </w:p>
    <w:p>
      <w:pPr>
        <w:pStyle w:val="BodyText"/>
      </w:pPr>
      <w:r>
        <w:t xml:space="preserve">As a Hairdresser, I understand the importance of staying ahead of industry trends while maintaining a strong foundation in traditional techniques. In New Zealand Wellington, where the beauty landscape is ever-evolving, I have made it a priority to attend workshops and collaborate with fellow professionals to refine my expertise. This commitment to continuous learning ensures that I can offer clients the latest in hair care and styling solutions. For example, I recently completed training in [specific course or certification], which has enhanced my ability to address complex hair concerns such as [example: “thinning hair” or “color-treated damage”].</w:t>
      </w:r>
    </w:p>
    <w:p>
      <w:pPr>
        <w:pStyle w:val="BodyText"/>
      </w:pPr>
      <w:r>
        <w:t xml:space="preserve">What excites me most about this opportunity is the chance to contribute to Wellington’s flourishing beauty industry while growing professionally. I am particularly impressed by your salon’s reputation for [specific detail from the job posting, e.g., “creating a welcoming space for all clients” or “fostering a collaborative team environment”]. I am eager to bring my creativity, attention to detail, and customer-focused mindset to your team. Together, we can elevate the client experience and set new standards for excellence in hairdressing.</w:t>
      </w:r>
    </w:p>
    <w:p>
      <w:pPr>
        <w:pStyle w:val="BodyText"/>
      </w:pPr>
      <w:r>
        <w:t xml:space="preserve">Thank you for considering my application. I would be honored to discuss how my background and passion for hairdressing align with your needs. Please feel free to contact me at [your phone number] or [your email address] at your earliest convenience. I look forward to the possibility of contributing to the success of your salon in New Zealand Wellington.</w:t>
      </w:r>
    </w:p>
    <w:p>
      <w:pPr>
        <w:pStyle w:val="BodyText"/>
      </w:pPr>
      <w:r>
        <w:t xml:space="preserve">Warm regards,</w:t>
      </w:r>
      <w:r>
        <w:br/>
      </w:r>
      <w:r>
        <w:rPr>
          <w:bCs/>
          <w:b/>
        </w:rPr>
        <w:t xml:space="preserve">[Your Full Name]</w:t>
      </w:r>
      <w:r>
        <w:br/>
      </w:r>
      <w:r>
        <w:t xml:space="preserve">[Your Phone Number]</w:t>
      </w:r>
      <w:r>
        <w:br/>
      </w:r>
      <w:r>
        <w:t xml:space="preserve">[You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